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042E0" w14:textId="7CE7D272" w:rsidR="00395D30" w:rsidRDefault="004374D9" w:rsidP="004374D9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References</w:t>
      </w:r>
    </w:p>
    <w:p w14:paraId="64815C05" w14:textId="77777777" w:rsidR="004374D9" w:rsidRPr="004374D9" w:rsidRDefault="004374D9" w:rsidP="004374D9"/>
    <w:sectPr w:rsidR="004374D9" w:rsidRPr="004374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jY3MzIzNLO0NDdT0lEKTi0uzszPAykwrAUAGhUkMCwAAAA="/>
  </w:docVars>
  <w:rsids>
    <w:rsidRoot w:val="004374D9"/>
    <w:rsid w:val="00395D30"/>
    <w:rsid w:val="00437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6ACBC"/>
  <w15:chartTrackingRefBased/>
  <w15:docId w15:val="{6D757296-7E00-4F3A-B505-B36DF05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Tan /IT</dc:creator>
  <cp:keywords/>
  <dc:description/>
  <cp:lastModifiedBy>Alexander Tan /IT</cp:lastModifiedBy>
  <cp:revision>1</cp:revision>
  <dcterms:created xsi:type="dcterms:W3CDTF">2021-02-16T04:36:00Z</dcterms:created>
  <dcterms:modified xsi:type="dcterms:W3CDTF">2021-02-16T04:36:00Z</dcterms:modified>
</cp:coreProperties>
</file>